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ToxinModel.R</w:t>
      </w:r>
    </w:p>
    <w:p>
      <w:pPr>
        <w:pStyle w:val="Author"/>
      </w:pPr>
      <w:r>
        <w:t xml:space="preserve">josue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Sep</w:t>
      </w:r>
      <w:r>
        <w:t xml:space="preserve"> </w:t>
      </w:r>
      <w:r>
        <w:t xml:space="preserve">9</w:t>
      </w:r>
      <w:r>
        <w:t xml:space="preserve"> </w:t>
      </w:r>
      <w:r>
        <w:t xml:space="preserve">17:24:26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olv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Solv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tplot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br w:type="textWrapping"/>
      </w:r>
      <w:r>
        <w:rPr>
          <w:rStyle w:val="CommentTok"/>
        </w:rPr>
        <w:t xml:space="preserve"># parameters</w:t>
      </w:r>
      <w:r>
        <w:br w:type="textWrapping"/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gam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mu</w:t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igma*gamma*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beta*delta*sigma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sigma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eta*delta*(beta*delta+c*delta*gamma)))/(c*c*gamma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others</w:t>
      </w:r>
      <w:r>
        <w:br w:type="textWrapping"/>
      </w:r>
      <w:r>
        <w:rPr>
          <w:rStyle w:val="NormalTok"/>
        </w:rPr>
        <w:t xml:space="preserve">TX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Del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X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(sigm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*c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gam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gamma*TX*beta*delta*sigma)</w:t>
      </w:r>
      <w:r>
        <w:br w:type="textWrapping"/>
      </w:r>
      <w:r>
        <w:br w:type="textWrapping"/>
      </w:r>
      <w:r>
        <w:rPr>
          <w:rStyle w:val="NormalTok"/>
        </w:rPr>
        <w:t xml:space="preserve">nullcli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llc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x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-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TX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/be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-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_x_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_x_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Delta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_x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sigm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*c)*gamma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lta) 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gamma*TX*be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_x_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sigm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*c)*gamma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lta) 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gamma*TX*be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Delta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_x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sigm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*c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TX*be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_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_x,y_x_1,y_x_2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_y,y_y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llc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llclin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y-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y-nu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x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xi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_x,x_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ato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f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x_y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llc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llclin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y-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y-nu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x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xi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f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ato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_y,x_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y_x_1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llc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llclin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ator-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ator-nu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x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xi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_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_x_1,y_x_1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ato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f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y_x_2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llc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llclin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ator-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ator-nu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x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xi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_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_x_2,y_x_2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ato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f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llcl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llclin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ator-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ator-nu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x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xi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f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ato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_y,y_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ullcline, axis, prey, predato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clines</w:t>
      </w:r>
      <w:r>
        <w:rPr>
          <w:rStyle w:val="NormalTok"/>
        </w:rPr>
        <w:t xml:space="preserve">(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ator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llcline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xis))  </w:t>
      </w:r>
      <w:r>
        <w:br w:type="textWrapping"/>
      </w:r>
      <w:r>
        <w:rPr>
          <w:rStyle w:val="NormalTok"/>
        </w:rPr>
        <w:t xml:space="preserve">g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VToxinMode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if ( (sigma/c -TX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cumple la condición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e cumple la condición 1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Se cumple la condición 1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515f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ToxinModel.R</dc:title>
  <dc:creator>josue</dc:creator>
</cp:coreProperties>
</file>